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5201075D" w14:textId="564B6D92" w:rsid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6B750F5" w14:textId="0E27D127" w:rsidR="00E07D11" w:rsidRP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Mekik, C. (2015). </w:t>
      </w:r>
      <w:r w:rsidRPr="00E07D11">
        <w:rPr>
          <w:rFonts w:ascii="Arial" w:hAnsi="Arial" w:cs="Arial"/>
          <w:sz w:val="24"/>
        </w:rPr>
        <w:t>Existence versus Primacy: A Critical Overview of Phenomenal Intentionality.</w:t>
      </w:r>
      <w:r>
        <w:rPr>
          <w:rFonts w:ascii="Arial" w:hAnsi="Arial" w:cs="Arial"/>
          <w:i/>
          <w:iCs/>
          <w:sz w:val="24"/>
        </w:rPr>
        <w:t xml:space="preserve"> </w:t>
      </w:r>
      <w:r w:rsidRPr="00E07D11">
        <w:rPr>
          <w:rFonts w:ascii="Arial" w:hAnsi="Arial" w:cs="Arial"/>
          <w:i/>
          <w:iCs/>
          <w:sz w:val="24"/>
        </w:rPr>
        <w:t>Noesis: Undergraduate Journal of Philosophy at the University of Toronto</w:t>
      </w:r>
      <w:r>
        <w:rPr>
          <w:rFonts w:ascii="Arial" w:hAnsi="Arial" w:cs="Arial"/>
          <w:i/>
          <w:iCs/>
          <w:sz w:val="24"/>
        </w:rPr>
        <w:t>, 16</w:t>
      </w:r>
      <w:r>
        <w:rPr>
          <w:rFonts w:ascii="Arial" w:hAnsi="Arial" w:cs="Arial"/>
          <w:sz w:val="24"/>
        </w:rPr>
        <w:t>, 23-40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150D1779" w14:textId="4A40A1A3" w:rsidR="00B45973" w:rsidRDefault="00B4597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enkins, M., Kern, A., &amp; Obhi, S.S. (Under Review). </w:t>
      </w:r>
      <w:r w:rsidR="006C0770" w:rsidRPr="006C0770">
        <w:rPr>
          <w:rFonts w:ascii="Arial" w:hAnsi="Arial" w:cs="Arial"/>
          <w:sz w:val="24"/>
        </w:rPr>
        <w:t>Social Power, Frontal Alpha Asymmetry, and Experimenter-Blind Procedures</w:t>
      </w:r>
      <w:r w:rsidR="006C0770">
        <w:rPr>
          <w:rFonts w:ascii="Arial" w:hAnsi="Arial" w:cs="Arial"/>
          <w:sz w:val="24"/>
        </w:rPr>
        <w:t xml:space="preserve">. </w:t>
      </w:r>
      <w:r w:rsidR="006C0770">
        <w:rPr>
          <w:rFonts w:ascii="Arial" w:hAnsi="Arial" w:cs="Arial"/>
          <w:i/>
          <w:iCs/>
          <w:sz w:val="24"/>
        </w:rPr>
        <w:t>Cognitive Neuroscience</w:t>
      </w:r>
      <w:r w:rsidR="006C0770">
        <w:rPr>
          <w:rFonts w:ascii="Arial" w:hAnsi="Arial" w:cs="Arial"/>
          <w:sz w:val="24"/>
        </w:rPr>
        <w:t>.</w:t>
      </w:r>
    </w:p>
    <w:p w14:paraId="55721231" w14:textId="1430D2B9" w:rsidR="006C0770" w:rsidRDefault="006C0770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010AC6B" w14:textId="09EFB049" w:rsidR="006C0770" w:rsidRDefault="00F778F6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="00546D45" w:rsidRPr="00546D45">
        <w:rPr>
          <w:rFonts w:ascii="Arial" w:hAnsi="Arial" w:cs="Arial"/>
          <w:sz w:val="24"/>
        </w:rPr>
        <w:t>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3F5C6A82" w:rsidR="00544ED3" w:rsidRPr="00544ED3" w:rsidRDefault="00544ED3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arsons, S., Azevedo, F.,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. A Framework for Evaluating and Incentivizing the Teaching of Reproducible and Open</w:t>
      </w:r>
      <w:r w:rsidR="00E60BB9">
        <w:rPr>
          <w:rFonts w:ascii="Arial" w:hAnsi="Arial" w:cs="Arial"/>
          <w:sz w:val="24"/>
        </w:rPr>
        <w:t xml:space="preserve"> Science. </w:t>
      </w:r>
      <w:hyperlink r:id="rId9" w:history="1">
        <w:r w:rsidR="00AD6D90" w:rsidRPr="00AB4AA2">
          <w:rPr>
            <w:rStyle w:val="Hyperlink"/>
            <w:rFonts w:ascii="Arial" w:hAnsi="Arial" w:cs="Arial"/>
            <w:b/>
            <w:bCs/>
            <w:sz w:val="24"/>
          </w:rPr>
          <w:t>Website.</w:t>
        </w:r>
      </w:hyperlink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bookmarkStart w:id="0" w:name="_GoBack"/>
      <w:bookmarkEnd w:id="0"/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0"/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FEC153" w14:textId="77777777" w:rsidR="002D1474" w:rsidRDefault="002D1474" w:rsidP="00C7713F">
      <w:pPr>
        <w:spacing w:after="0" w:line="240" w:lineRule="auto"/>
      </w:pPr>
      <w:r>
        <w:separator/>
      </w:r>
    </w:p>
  </w:endnote>
  <w:endnote w:type="continuationSeparator" w:id="0">
    <w:p w14:paraId="65423560" w14:textId="77777777" w:rsidR="002D1474" w:rsidRDefault="002D1474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8CFDCD" w14:textId="77777777" w:rsidR="002D1474" w:rsidRDefault="002D1474" w:rsidP="00C7713F">
      <w:pPr>
        <w:spacing w:after="0" w:line="240" w:lineRule="auto"/>
      </w:pPr>
      <w:r>
        <w:separator/>
      </w:r>
    </w:p>
  </w:footnote>
  <w:footnote w:type="continuationSeparator" w:id="0">
    <w:p w14:paraId="41EC3F8C" w14:textId="77777777" w:rsidR="002D1474" w:rsidRDefault="002D1474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40C5E001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ED39B1">
      <w:t>10-</w:t>
    </w:r>
    <w:r w:rsidR="007954B5">
      <w:t>22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forrt.netlify.com/forr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A4BEDB-0063-45BB-B1EB-108C304CB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5</Pages>
  <Words>1456</Words>
  <Characters>8304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33</cp:revision>
  <cp:lastPrinted>2019-01-15T18:14:00Z</cp:lastPrinted>
  <dcterms:created xsi:type="dcterms:W3CDTF">2016-10-05T19:10:00Z</dcterms:created>
  <dcterms:modified xsi:type="dcterms:W3CDTF">2019-10-22T17:48:00Z</dcterms:modified>
</cp:coreProperties>
</file>